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AB9FF" w14:textId="77777777" w:rsidR="00C2606A" w:rsidRDefault="00C2606A" w:rsidP="00487AF5"/>
    <w:p w14:paraId="7DE8472E" w14:textId="77777777" w:rsidR="00487AF5" w:rsidRDefault="00487AF5" w:rsidP="00487AF5"/>
    <w:p w14:paraId="3C2A238A" w14:textId="122B3CB2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  <w:u w:val="single"/>
        </w:rPr>
      </w:pPr>
      <w:bookmarkStart w:id="0" w:name="_Hlk146895982"/>
      <w:r w:rsidRPr="00487AF5">
        <w:rPr>
          <w:rFonts w:asciiTheme="minorHAnsi" w:hAnsiTheme="minorHAnsi" w:cstheme="minorHAnsi"/>
          <w:sz w:val="22"/>
          <w:szCs w:val="22"/>
          <w:u w:val="single"/>
        </w:rPr>
        <w:t xml:space="preserve">Příloha k Opatření rektora R </w:t>
      </w:r>
      <w:r w:rsidR="00367D86">
        <w:rPr>
          <w:rFonts w:asciiTheme="minorHAnsi" w:hAnsiTheme="minorHAnsi" w:cstheme="minorHAnsi"/>
          <w:sz w:val="22"/>
          <w:szCs w:val="22"/>
          <w:u w:val="single"/>
        </w:rPr>
        <w:t>530</w:t>
      </w:r>
    </w:p>
    <w:p w14:paraId="37A24651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  <w:u w:val="single"/>
        </w:rPr>
      </w:pPr>
    </w:p>
    <w:p w14:paraId="67705B74" w14:textId="77777777" w:rsidR="00487AF5" w:rsidRPr="00487AF5" w:rsidRDefault="00487AF5" w:rsidP="00487AF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03FCB257" w14:textId="68FADC63" w:rsidR="00487AF5" w:rsidRPr="00487AF5" w:rsidRDefault="00487AF5" w:rsidP="00487AF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487AF5">
        <w:rPr>
          <w:rFonts w:asciiTheme="minorHAnsi" w:hAnsiTheme="minorHAnsi" w:cstheme="minorHAnsi"/>
          <w:b/>
          <w:sz w:val="22"/>
          <w:szCs w:val="22"/>
        </w:rPr>
        <w:t>Žádost o povolení práce na dálku</w:t>
      </w:r>
    </w:p>
    <w:p w14:paraId="10525926" w14:textId="77777777" w:rsidR="00487AF5" w:rsidRPr="00487AF5" w:rsidRDefault="00487AF5" w:rsidP="00487AF5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4232BA5B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2F240DB3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Příjmení, jméno, titul  …….……………………………………………………………………………………………………………………</w:t>
      </w:r>
    </w:p>
    <w:p w14:paraId="152E614C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2F576F36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Pracovní pozice……………………………………………………………………………………………………………………………………</w:t>
      </w:r>
    </w:p>
    <w:p w14:paraId="485232D9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14758C92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Pracoviště (součást, útvar) ………………………………………………………………………………………………………………….</w:t>
      </w:r>
    </w:p>
    <w:p w14:paraId="7C9E796E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66A55A3C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Odůvodnění práce doma…..…………………………………………………………………………………………………………………</w:t>
      </w:r>
    </w:p>
    <w:p w14:paraId="70839193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0274B62F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…………………………………………………………………………....</w:t>
      </w:r>
    </w:p>
    <w:p w14:paraId="527DCD44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3F387948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Místo výkonu práce……………………………………………………………………………………………………………………………..</w:t>
      </w:r>
    </w:p>
    <w:p w14:paraId="749185E3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0DCA414A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Způsob komunikace s nadřízenou osobou…………………………………………………………………………………………..</w:t>
      </w:r>
    </w:p>
    <w:p w14:paraId="2337760C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21B86CBF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Způsob přebírání provedené práce………………………………………………………………………………………………………</w:t>
      </w:r>
    </w:p>
    <w:p w14:paraId="3B30B2AE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56438823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Účinnost (od – do – konkrétní datum)………………………………………………………………………………………………….</w:t>
      </w:r>
    </w:p>
    <w:p w14:paraId="77CA9921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32616ED7" w14:textId="7AE5C024" w:rsidR="00487AF5" w:rsidRPr="00487AF5" w:rsidRDefault="00487AF5" w:rsidP="00487AF5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487AF5">
        <w:rPr>
          <w:rFonts w:asciiTheme="minorHAnsi" w:hAnsiTheme="minorHAnsi" w:cstheme="minorHAnsi"/>
          <w:b/>
          <w:sz w:val="22"/>
          <w:szCs w:val="22"/>
        </w:rPr>
        <w:t>Předpokladem výkonu práce na dálku je seznámení se závaznými směrnicemi JU (kladnou odpověď označte X):</w:t>
      </w:r>
    </w:p>
    <w:p w14:paraId="5EE5FEA7" w14:textId="77777777" w:rsidR="00487AF5" w:rsidRPr="00487AF5" w:rsidRDefault="00487AF5" w:rsidP="00487AF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86730A0" w14:textId="5B0920C9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  <w:bdr w:val="single" w:sz="4" w:space="0" w:color="auto"/>
        </w:rPr>
        <w:t>__</w:t>
      </w:r>
      <w:r w:rsidRPr="00487AF5">
        <w:rPr>
          <w:rFonts w:asciiTheme="minorHAnsi" w:hAnsiTheme="minorHAnsi" w:cstheme="minorHAnsi"/>
          <w:sz w:val="22"/>
          <w:szCs w:val="22"/>
        </w:rPr>
        <w:tab/>
        <w:t>jsem seznámen/a s Opatřením rektora k výkonu práce zaměstnanců JU mimo pracoviště zaměstnavatele – práce na dálku;</w:t>
      </w:r>
    </w:p>
    <w:p w14:paraId="69C12970" w14:textId="6D15B8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  <w:bdr w:val="single" w:sz="4" w:space="0" w:color="auto"/>
        </w:rPr>
        <w:t>__</w:t>
      </w:r>
      <w:r w:rsidRPr="00487AF5">
        <w:rPr>
          <w:rFonts w:asciiTheme="minorHAnsi" w:hAnsiTheme="minorHAnsi" w:cstheme="minorHAnsi"/>
          <w:sz w:val="22"/>
          <w:szCs w:val="22"/>
        </w:rPr>
        <w:tab/>
        <w:t>potvrzuji přečtení interní ISMS směrnice pro práci na dálku, která je dostupná</w:t>
      </w:r>
      <w:r>
        <w:rPr>
          <w:rFonts w:asciiTheme="minorHAnsi" w:hAnsiTheme="minorHAnsi" w:cstheme="minorHAnsi"/>
          <w:sz w:val="22"/>
          <w:szCs w:val="22"/>
        </w:rPr>
        <w:t xml:space="preserve"> na: </w:t>
      </w:r>
      <w:r w:rsidRPr="00487AF5">
        <w:rPr>
          <w:rFonts w:asciiTheme="minorHAnsi" w:hAnsiTheme="minorHAnsi" w:cstheme="minorHAnsi"/>
          <w:i/>
          <w:iCs/>
          <w:sz w:val="22"/>
          <w:szCs w:val="22"/>
        </w:rPr>
        <w:t>https://isms.jcu.cz</w:t>
      </w:r>
      <w:r w:rsidRPr="00487AF5">
        <w:rPr>
          <w:rFonts w:asciiTheme="minorHAnsi" w:hAnsiTheme="minorHAnsi" w:cstheme="minorHAnsi"/>
          <w:sz w:val="22"/>
          <w:szCs w:val="22"/>
        </w:rPr>
        <w:t xml:space="preserve"> a budu dodržovat pokyny v ní uvedené;</w:t>
      </w:r>
    </w:p>
    <w:p w14:paraId="325F9A2F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  <w:bdr w:val="single" w:sz="4" w:space="0" w:color="auto"/>
        </w:rPr>
        <w:t>__</w:t>
      </w:r>
      <w:r w:rsidRPr="00487AF5">
        <w:rPr>
          <w:rFonts w:asciiTheme="minorHAnsi" w:hAnsiTheme="minorHAnsi" w:cstheme="minorHAnsi"/>
          <w:sz w:val="22"/>
          <w:szCs w:val="22"/>
        </w:rPr>
        <w:tab/>
        <w:t>potvrzuji, že počítač, na němž budu v tomto režimu pracovat, je ve vlastnictví JU.</w:t>
      </w:r>
    </w:p>
    <w:p w14:paraId="18AAD784" w14:textId="77777777" w:rsidR="00487AF5" w:rsidRPr="00487AF5" w:rsidRDefault="00487AF5" w:rsidP="00487AF5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6D1A9FA5" w14:textId="77777777" w:rsidR="00487AF5" w:rsidRDefault="00487AF5" w:rsidP="00487AF5">
      <w:pPr>
        <w:rPr>
          <w:rFonts w:asciiTheme="minorHAnsi" w:hAnsiTheme="minorHAnsi" w:cstheme="minorHAnsi"/>
          <w:b/>
          <w:sz w:val="22"/>
          <w:szCs w:val="22"/>
        </w:rPr>
      </w:pPr>
      <w:r w:rsidRPr="00487AF5">
        <w:rPr>
          <w:rFonts w:asciiTheme="minorHAnsi" w:hAnsiTheme="minorHAnsi" w:cstheme="minorHAnsi"/>
          <w:b/>
          <w:sz w:val="22"/>
          <w:szCs w:val="22"/>
        </w:rPr>
        <w:t>Způsob Vaší práce z domova (Vaši variantu označte X):</w:t>
      </w:r>
    </w:p>
    <w:p w14:paraId="3438EAFD" w14:textId="77777777" w:rsidR="00E45B0A" w:rsidRPr="00487AF5" w:rsidRDefault="00E45B0A" w:rsidP="00487AF5">
      <w:pPr>
        <w:rPr>
          <w:rFonts w:asciiTheme="minorHAnsi" w:hAnsiTheme="minorHAnsi" w:cstheme="minorHAnsi"/>
          <w:b/>
          <w:sz w:val="22"/>
          <w:szCs w:val="22"/>
        </w:rPr>
      </w:pPr>
    </w:p>
    <w:p w14:paraId="316B5BBA" w14:textId="77777777" w:rsidR="00487AF5" w:rsidRPr="00487AF5" w:rsidRDefault="00487AF5" w:rsidP="00487AF5">
      <w:pPr>
        <w:spacing w:line="160" w:lineRule="atLeast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  <w:bdr w:val="single" w:sz="4" w:space="0" w:color="auto"/>
        </w:rPr>
        <w:t>__</w:t>
      </w:r>
      <w:r w:rsidRPr="00487AF5">
        <w:rPr>
          <w:rFonts w:asciiTheme="minorHAnsi" w:hAnsiTheme="minorHAnsi" w:cstheme="minorHAnsi"/>
          <w:sz w:val="22"/>
          <w:szCs w:val="22"/>
        </w:rPr>
        <w:tab/>
        <w:t>práce na plný úvazek</w:t>
      </w:r>
      <w:r w:rsidRPr="00487AF5">
        <w:rPr>
          <w:rFonts w:asciiTheme="minorHAnsi" w:hAnsiTheme="minorHAnsi" w:cstheme="minorHAnsi"/>
          <w:sz w:val="22"/>
          <w:szCs w:val="22"/>
        </w:rPr>
        <w:tab/>
      </w:r>
      <w:r w:rsidRPr="00487AF5">
        <w:rPr>
          <w:rFonts w:asciiTheme="minorHAnsi" w:hAnsiTheme="minorHAnsi" w:cstheme="minorHAnsi"/>
          <w:sz w:val="22"/>
          <w:szCs w:val="22"/>
        </w:rPr>
        <w:tab/>
      </w:r>
      <w:r w:rsidRPr="00487AF5">
        <w:rPr>
          <w:rFonts w:asciiTheme="minorHAnsi" w:hAnsiTheme="minorHAnsi" w:cstheme="minorHAnsi"/>
          <w:sz w:val="22"/>
          <w:szCs w:val="22"/>
          <w:bdr w:val="single" w:sz="4" w:space="0" w:color="auto"/>
        </w:rPr>
        <w:t>__</w:t>
      </w:r>
      <w:r w:rsidRPr="00487AF5">
        <w:rPr>
          <w:rFonts w:asciiTheme="minorHAnsi" w:hAnsiTheme="minorHAnsi" w:cstheme="minorHAnsi"/>
          <w:sz w:val="22"/>
          <w:szCs w:val="22"/>
        </w:rPr>
        <w:tab/>
        <w:t>pouze část pracovní doby</w:t>
      </w:r>
    </w:p>
    <w:p w14:paraId="7EAABFDD" w14:textId="77777777" w:rsidR="00487AF5" w:rsidRPr="00487AF5" w:rsidRDefault="00487AF5" w:rsidP="00487AF5">
      <w:pPr>
        <w:spacing w:line="160" w:lineRule="atLeast"/>
        <w:ind w:left="142"/>
        <w:rPr>
          <w:rFonts w:asciiTheme="minorHAnsi" w:hAnsiTheme="minorHAnsi" w:cstheme="minorHAnsi"/>
          <w:sz w:val="22"/>
          <w:szCs w:val="22"/>
        </w:rPr>
      </w:pPr>
    </w:p>
    <w:p w14:paraId="778F848E" w14:textId="77777777" w:rsidR="00487AF5" w:rsidRPr="00487AF5" w:rsidRDefault="00487AF5" w:rsidP="00487AF5">
      <w:pPr>
        <w:spacing w:line="160" w:lineRule="atLeast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  <w:bdr w:val="single" w:sz="4" w:space="0" w:color="auto"/>
        </w:rPr>
        <w:t>__</w:t>
      </w:r>
      <w:r w:rsidRPr="00487AF5">
        <w:rPr>
          <w:rFonts w:asciiTheme="minorHAnsi" w:hAnsiTheme="minorHAnsi" w:cstheme="minorHAnsi"/>
          <w:sz w:val="22"/>
          <w:szCs w:val="22"/>
        </w:rPr>
        <w:tab/>
        <w:t>elektronická pošta JU</w:t>
      </w:r>
      <w:r w:rsidRPr="00487AF5">
        <w:rPr>
          <w:rFonts w:asciiTheme="minorHAnsi" w:hAnsiTheme="minorHAnsi" w:cstheme="minorHAnsi"/>
          <w:sz w:val="22"/>
          <w:szCs w:val="22"/>
        </w:rPr>
        <w:tab/>
      </w:r>
      <w:r w:rsidRPr="00487AF5">
        <w:rPr>
          <w:rFonts w:asciiTheme="minorHAnsi" w:hAnsiTheme="minorHAnsi" w:cstheme="minorHAnsi"/>
          <w:sz w:val="22"/>
          <w:szCs w:val="22"/>
        </w:rPr>
        <w:tab/>
      </w:r>
      <w:r w:rsidRPr="00487AF5">
        <w:rPr>
          <w:rFonts w:asciiTheme="minorHAnsi" w:hAnsiTheme="minorHAnsi" w:cstheme="minorHAnsi"/>
          <w:sz w:val="22"/>
          <w:szCs w:val="22"/>
          <w:bdr w:val="single" w:sz="4" w:space="0" w:color="auto"/>
        </w:rPr>
        <w:t>__</w:t>
      </w:r>
      <w:r w:rsidRPr="00487AF5">
        <w:rPr>
          <w:rFonts w:asciiTheme="minorHAnsi" w:hAnsiTheme="minorHAnsi" w:cstheme="minorHAnsi"/>
          <w:sz w:val="22"/>
          <w:szCs w:val="22"/>
        </w:rPr>
        <w:tab/>
        <w:t xml:space="preserve">připojení přes VPN koncentrátor   </w:t>
      </w:r>
    </w:p>
    <w:p w14:paraId="57DD44C7" w14:textId="77777777" w:rsidR="00487AF5" w:rsidRPr="00487AF5" w:rsidRDefault="00487AF5" w:rsidP="00487AF5">
      <w:pPr>
        <w:spacing w:line="160" w:lineRule="atLeast"/>
        <w:ind w:left="142"/>
        <w:rPr>
          <w:rFonts w:asciiTheme="minorHAnsi" w:hAnsiTheme="minorHAnsi" w:cstheme="minorHAnsi"/>
          <w:sz w:val="22"/>
          <w:szCs w:val="22"/>
        </w:rPr>
      </w:pPr>
    </w:p>
    <w:p w14:paraId="004FE797" w14:textId="77777777" w:rsidR="00487AF5" w:rsidRDefault="00487AF5" w:rsidP="00487AF5">
      <w:pPr>
        <w:spacing w:line="160" w:lineRule="atLeast"/>
        <w:rPr>
          <w:rFonts w:asciiTheme="minorHAnsi" w:hAnsiTheme="minorHAnsi" w:cstheme="minorHAnsi"/>
          <w:sz w:val="22"/>
          <w:szCs w:val="22"/>
        </w:rPr>
      </w:pPr>
    </w:p>
    <w:p w14:paraId="5EA4769C" w14:textId="7552B0A7" w:rsidR="00487AF5" w:rsidRPr="00487AF5" w:rsidRDefault="00487AF5" w:rsidP="00487AF5">
      <w:pPr>
        <w:spacing w:line="160" w:lineRule="atLeast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Jiný způsob: ……………………………………………………………………….……………………………………………………………..</w:t>
      </w:r>
    </w:p>
    <w:p w14:paraId="66672339" w14:textId="77777777" w:rsidR="00487AF5" w:rsidRPr="00487AF5" w:rsidRDefault="00487AF5" w:rsidP="00487AF5">
      <w:pPr>
        <w:pStyle w:val="Odstavecseseznamem"/>
        <w:ind w:left="0"/>
        <w:rPr>
          <w:rFonts w:asciiTheme="minorHAnsi" w:hAnsiTheme="minorHAnsi" w:cstheme="minorHAnsi"/>
          <w:b/>
          <w:sz w:val="22"/>
          <w:szCs w:val="22"/>
        </w:rPr>
      </w:pPr>
    </w:p>
    <w:p w14:paraId="1DBF38C5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4BF1A918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10F0DB28" w14:textId="2ADB502D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Informační systémy (např. FIS, VERSO, STAG, EGJE, OBD atd.), budu-li s nimi vzdáleně pracovat:</w:t>
      </w:r>
    </w:p>
    <w:p w14:paraId="0314546B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3DF739E7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 xml:space="preserve"> ………………………………………….…………………………………………………………………………………………………………………</w:t>
      </w:r>
    </w:p>
    <w:p w14:paraId="50753321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3B374C29" w14:textId="77777777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49278324" w14:textId="77777777" w:rsid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7E9873E7" w14:textId="77777777" w:rsid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</w:p>
    <w:p w14:paraId="53718C32" w14:textId="70616C85" w:rsidR="00487AF5" w:rsidRPr="00487AF5" w:rsidRDefault="00487AF5" w:rsidP="00487AF5">
      <w:pPr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Datum:………………………………………….. Podpis žadatele…………………………………………………………………………..</w:t>
      </w:r>
    </w:p>
    <w:p w14:paraId="461C490F" w14:textId="77777777" w:rsidR="00487AF5" w:rsidRPr="00487AF5" w:rsidRDefault="00487AF5" w:rsidP="00487AF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9EA24C6" w14:textId="77777777" w:rsidR="00487AF5" w:rsidRDefault="00487AF5" w:rsidP="00487AF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62B97B2" w14:textId="123B8FCF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b/>
          <w:sz w:val="22"/>
          <w:szCs w:val="22"/>
        </w:rPr>
        <w:t xml:space="preserve">Přímý nadřízený zaměstnanec </w:t>
      </w:r>
      <w:r w:rsidRPr="00487AF5">
        <w:rPr>
          <w:rFonts w:asciiTheme="minorHAnsi" w:hAnsiTheme="minorHAnsi" w:cstheme="minorHAnsi"/>
          <w:sz w:val="22"/>
          <w:szCs w:val="22"/>
        </w:rPr>
        <w:t>*…….………………………………………………………………………………..…………………..</w:t>
      </w:r>
    </w:p>
    <w:p w14:paraId="116759F0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souhlasí s uvedenou činností</w:t>
      </w:r>
    </w:p>
    <w:p w14:paraId="44F21099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5739134" w14:textId="08BA5782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Datum:………………………………………….. Podpis ………………………………………………………………………………</w:t>
      </w:r>
      <w:r w:rsidR="00E57E9E">
        <w:rPr>
          <w:rFonts w:asciiTheme="minorHAnsi" w:hAnsiTheme="minorHAnsi" w:cstheme="minorHAnsi"/>
          <w:sz w:val="22"/>
          <w:szCs w:val="22"/>
        </w:rPr>
        <w:t>.</w:t>
      </w:r>
      <w:r w:rsidRPr="00487AF5">
        <w:rPr>
          <w:rFonts w:asciiTheme="minorHAnsi" w:hAnsiTheme="minorHAnsi" w:cstheme="minorHAnsi"/>
          <w:sz w:val="22"/>
          <w:szCs w:val="22"/>
        </w:rPr>
        <w:t>………..</w:t>
      </w:r>
    </w:p>
    <w:p w14:paraId="0D9646A5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920D7BF" w14:textId="77777777" w:rsidR="00487AF5" w:rsidRPr="00487AF5" w:rsidRDefault="00487AF5" w:rsidP="00487AF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5C018FE1" w14:textId="7195AB13" w:rsidR="00487AF5" w:rsidRPr="00487AF5" w:rsidRDefault="00E57E9E" w:rsidP="00E57E9E">
      <w:pPr>
        <w:rPr>
          <w:rFonts w:asciiTheme="minorHAnsi" w:hAnsiTheme="minorHAnsi" w:cstheme="minorHAnsi"/>
          <w:sz w:val="22"/>
          <w:szCs w:val="22"/>
        </w:rPr>
      </w:pPr>
      <w:r w:rsidRPr="00E57E9E">
        <w:rPr>
          <w:rFonts w:asciiTheme="minorHAnsi" w:hAnsiTheme="minorHAnsi" w:cstheme="minorHAnsi"/>
          <w:b/>
          <w:sz w:val="22"/>
          <w:szCs w:val="22"/>
        </w:rPr>
        <w:t>Ředitel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E57E9E">
        <w:rPr>
          <w:rFonts w:asciiTheme="minorHAnsi" w:hAnsiTheme="minorHAnsi" w:cstheme="minorHAnsi"/>
          <w:b/>
          <w:sz w:val="22"/>
          <w:szCs w:val="22"/>
        </w:rPr>
        <w:t>ústavu/střediska</w:t>
      </w:r>
      <w:r w:rsidRPr="00181720">
        <w:rPr>
          <w:rFonts w:ascii="Calibri" w:hAnsi="Calibri"/>
        </w:rPr>
        <w:t xml:space="preserve"> </w:t>
      </w:r>
      <w:r w:rsidR="00487AF5" w:rsidRPr="00487AF5">
        <w:rPr>
          <w:rFonts w:asciiTheme="minorHAnsi" w:hAnsiTheme="minorHAnsi" w:cstheme="minorHAnsi"/>
          <w:sz w:val="22"/>
          <w:szCs w:val="22"/>
        </w:rPr>
        <w:t>………………..………….……………………………………………………………………………</w:t>
      </w:r>
      <w:r>
        <w:rPr>
          <w:rFonts w:asciiTheme="minorHAnsi" w:hAnsiTheme="minorHAnsi" w:cstheme="minorHAnsi"/>
          <w:sz w:val="22"/>
          <w:szCs w:val="22"/>
        </w:rPr>
        <w:t>.</w:t>
      </w:r>
      <w:r w:rsidR="00487AF5" w:rsidRPr="00487AF5">
        <w:rPr>
          <w:rFonts w:asciiTheme="minorHAnsi" w:hAnsiTheme="minorHAnsi" w:cstheme="minorHAnsi"/>
          <w:sz w:val="22"/>
          <w:szCs w:val="22"/>
        </w:rPr>
        <w:t>…</w:t>
      </w:r>
      <w:r>
        <w:rPr>
          <w:rFonts w:asciiTheme="minorHAnsi" w:hAnsiTheme="minorHAnsi" w:cstheme="minorHAnsi"/>
          <w:sz w:val="22"/>
          <w:szCs w:val="22"/>
        </w:rPr>
        <w:t>………</w:t>
      </w:r>
    </w:p>
    <w:p w14:paraId="42F98E3E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souhlasí s uvedenou činností</w:t>
      </w:r>
    </w:p>
    <w:p w14:paraId="7AD2C2C0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28644FA" w14:textId="05051DE6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Datum:………………………………………….. Podpis ……………………………………………………………………………</w:t>
      </w:r>
      <w:r w:rsidR="00E57E9E">
        <w:rPr>
          <w:rFonts w:asciiTheme="minorHAnsi" w:hAnsiTheme="minorHAnsi" w:cstheme="minorHAnsi"/>
          <w:sz w:val="22"/>
          <w:szCs w:val="22"/>
        </w:rPr>
        <w:t>.</w:t>
      </w:r>
      <w:r w:rsidRPr="00487AF5">
        <w:rPr>
          <w:rFonts w:asciiTheme="minorHAnsi" w:hAnsiTheme="minorHAnsi" w:cstheme="minorHAnsi"/>
          <w:sz w:val="22"/>
          <w:szCs w:val="22"/>
        </w:rPr>
        <w:t>…………..</w:t>
      </w:r>
    </w:p>
    <w:p w14:paraId="7410DCCB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5F35DDF" w14:textId="77777777" w:rsidR="00487AF5" w:rsidRPr="00487AF5" w:rsidRDefault="00487AF5" w:rsidP="00487AF5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246503D0" w14:textId="58E49738" w:rsidR="00487AF5" w:rsidRPr="00487AF5" w:rsidRDefault="00E57E9E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D</w:t>
      </w:r>
      <w:r w:rsidR="00487AF5" w:rsidRPr="00487AF5">
        <w:rPr>
          <w:rFonts w:asciiTheme="minorHAnsi" w:hAnsiTheme="minorHAnsi" w:cstheme="minorHAnsi"/>
          <w:b/>
          <w:sz w:val="22"/>
          <w:szCs w:val="22"/>
        </w:rPr>
        <w:t>ěkan</w:t>
      </w:r>
      <w:r>
        <w:rPr>
          <w:rFonts w:asciiTheme="minorHAnsi" w:hAnsiTheme="minorHAnsi" w:cstheme="minorHAnsi"/>
          <w:b/>
          <w:sz w:val="22"/>
          <w:szCs w:val="22"/>
        </w:rPr>
        <w:t xml:space="preserve"> fakulty……………………………….</w:t>
      </w:r>
      <w:r w:rsidR="00487AF5" w:rsidRPr="00487AF5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………..…………………..</w:t>
      </w:r>
    </w:p>
    <w:p w14:paraId="52500732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souhlasí s uvedenou činností</w:t>
      </w:r>
    </w:p>
    <w:p w14:paraId="6330F1B0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7B4D5AF" w14:textId="57F21E33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  <w:r w:rsidRPr="00487AF5">
        <w:rPr>
          <w:rFonts w:asciiTheme="minorHAnsi" w:hAnsiTheme="minorHAnsi" w:cstheme="minorHAnsi"/>
          <w:sz w:val="22"/>
          <w:szCs w:val="22"/>
        </w:rPr>
        <w:t>Datum:………………………………………….. Podpis ……………………………………………………………………</w:t>
      </w:r>
      <w:r w:rsidR="00E57E9E">
        <w:rPr>
          <w:rFonts w:asciiTheme="minorHAnsi" w:hAnsiTheme="minorHAnsi" w:cstheme="minorHAnsi"/>
          <w:sz w:val="22"/>
          <w:szCs w:val="22"/>
        </w:rPr>
        <w:t>.</w:t>
      </w:r>
      <w:r w:rsidRPr="00487AF5">
        <w:rPr>
          <w:rFonts w:asciiTheme="minorHAnsi" w:hAnsiTheme="minorHAnsi" w:cstheme="minorHAnsi"/>
          <w:sz w:val="22"/>
          <w:szCs w:val="22"/>
        </w:rPr>
        <w:t>…………………..</w:t>
      </w:r>
    </w:p>
    <w:p w14:paraId="1F76983B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3BADA5D" w14:textId="77777777" w:rsidR="00487AF5" w:rsidRPr="00487AF5" w:rsidRDefault="00487AF5" w:rsidP="00487AF5">
      <w:pPr>
        <w:jc w:val="both"/>
        <w:rPr>
          <w:rFonts w:asciiTheme="minorHAnsi" w:hAnsiTheme="minorHAnsi" w:cstheme="minorHAnsi"/>
          <w:sz w:val="22"/>
          <w:szCs w:val="22"/>
        </w:rPr>
      </w:pPr>
    </w:p>
    <w:bookmarkEnd w:id="0"/>
    <w:p w14:paraId="37E3E08C" w14:textId="77777777" w:rsidR="00487AF5" w:rsidRPr="00487AF5" w:rsidRDefault="00487AF5" w:rsidP="00487AF5"/>
    <w:sectPr w:rsidR="00487AF5" w:rsidRPr="00487AF5" w:rsidSect="00487AF5">
      <w:headerReference w:type="default" r:id="rId7"/>
      <w:footerReference w:type="default" r:id="rId8"/>
      <w:pgSz w:w="11906" w:h="16838"/>
      <w:pgMar w:top="1843" w:right="1417" w:bottom="1417" w:left="1417" w:header="708" w:footer="2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1C8BC" w14:textId="77777777" w:rsidR="00F611ED" w:rsidRDefault="00F611ED" w:rsidP="00C2606A">
      <w:r>
        <w:separator/>
      </w:r>
    </w:p>
  </w:endnote>
  <w:endnote w:type="continuationSeparator" w:id="0">
    <w:p w14:paraId="383F8697" w14:textId="77777777" w:rsidR="00F611ED" w:rsidRDefault="00F611ED" w:rsidP="00C26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lara Sans">
    <w:panose1 w:val="02000503000000020004"/>
    <w:charset w:val="00"/>
    <w:family w:val="modern"/>
    <w:notTrueType/>
    <w:pitch w:val="variable"/>
    <w:sig w:usb0="A000002F" w:usb1="1000207A" w:usb2="00000000" w:usb3="00000000" w:csb0="0000019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erif"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8470" w14:textId="49D7029F" w:rsidR="00487AF5" w:rsidRDefault="0063616D" w:rsidP="00170F87">
    <w:pPr>
      <w:pStyle w:val="Zpat"/>
      <w:tabs>
        <w:tab w:val="clear" w:pos="4536"/>
        <w:tab w:val="clear" w:pos="9072"/>
        <w:tab w:val="center" w:pos="4535"/>
        <w:tab w:val="right" w:pos="9070"/>
      </w:tabs>
      <w:ind w:right="-567"/>
      <w:rPr>
        <w:rFonts w:ascii="Clara Serif" w:hAnsi="Clara Serif" w:cs="Calibri"/>
        <w:sz w:val="16"/>
      </w:rPr>
    </w:pPr>
    <w:r w:rsidRPr="004A238E">
      <w:rPr>
        <w:rFonts w:ascii="Clara Serif" w:hAnsi="Clara Serif" w:cs="Calibri"/>
        <w:sz w:val="16"/>
      </w:rPr>
      <w:tab/>
    </w:r>
  </w:p>
  <w:p w14:paraId="327EF047" w14:textId="77777777" w:rsidR="00487AF5" w:rsidRDefault="00487AF5" w:rsidP="00170F87">
    <w:pPr>
      <w:pStyle w:val="Zpat"/>
      <w:tabs>
        <w:tab w:val="clear" w:pos="4536"/>
        <w:tab w:val="clear" w:pos="9072"/>
        <w:tab w:val="center" w:pos="4535"/>
        <w:tab w:val="right" w:pos="9070"/>
      </w:tabs>
      <w:ind w:right="-567"/>
      <w:rPr>
        <w:rFonts w:ascii="Clara Serif" w:hAnsi="Clara Serif" w:cs="Calibri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F88CD" w14:textId="77777777" w:rsidR="00F611ED" w:rsidRDefault="00F611ED" w:rsidP="00C2606A">
      <w:r>
        <w:separator/>
      </w:r>
    </w:p>
  </w:footnote>
  <w:footnote w:type="continuationSeparator" w:id="0">
    <w:p w14:paraId="772647B3" w14:textId="77777777" w:rsidR="00F611ED" w:rsidRDefault="00F611ED" w:rsidP="00C260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FCF1C" w14:textId="08045FC9" w:rsidR="0063616D" w:rsidRDefault="00E57E9E">
    <w:pPr>
      <w:pStyle w:val="Zhlav"/>
    </w:pPr>
    <w:r>
      <w:rPr>
        <w:noProof/>
      </w:rPr>
      <w:drawing>
        <wp:inline distT="0" distB="0" distL="0" distR="0" wp14:anchorId="36A6ED6A" wp14:editId="1342FA74">
          <wp:extent cx="3981450" cy="809625"/>
          <wp:effectExtent l="0" t="0" r="0" b="9525"/>
          <wp:docPr id="1705830828" name="Obrázek 1" descr="Obsah obrázku text, Písmo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05830828" name="Obrázek 1" descr="Obsah obrázku text, Písmo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81450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02"/>
    <w:multiLevelType w:val="hybridMultilevel"/>
    <w:tmpl w:val="06BA7BDE"/>
    <w:lvl w:ilvl="0" w:tplc="8A64C8EE">
      <w:start w:val="3"/>
      <w:numFmt w:val="bullet"/>
      <w:lvlText w:val="-"/>
      <w:lvlJc w:val="left"/>
      <w:pPr>
        <w:ind w:left="928" w:hanging="360"/>
      </w:pPr>
      <w:rPr>
        <w:rFonts w:ascii="Clara Sans" w:eastAsia="Times New Roman" w:hAnsi="Clara Sans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0A9B1937"/>
    <w:multiLevelType w:val="hybridMultilevel"/>
    <w:tmpl w:val="290ABA9E"/>
    <w:lvl w:ilvl="0" w:tplc="B1CEA2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2B1E20"/>
    <w:multiLevelType w:val="hybridMultilevel"/>
    <w:tmpl w:val="82C89214"/>
    <w:lvl w:ilvl="0" w:tplc="490EFAB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20B8F"/>
    <w:multiLevelType w:val="hybridMultilevel"/>
    <w:tmpl w:val="59941E4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3F72DA"/>
    <w:multiLevelType w:val="hybridMultilevel"/>
    <w:tmpl w:val="4B1A85AA"/>
    <w:lvl w:ilvl="0" w:tplc="2D20B2E4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C0E2BF8"/>
    <w:multiLevelType w:val="hybridMultilevel"/>
    <w:tmpl w:val="083ADB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714AAB"/>
    <w:multiLevelType w:val="hybridMultilevel"/>
    <w:tmpl w:val="334A1D6A"/>
    <w:lvl w:ilvl="0" w:tplc="E2D0EFF6">
      <w:numFmt w:val="bullet"/>
      <w:lvlText w:val=""/>
      <w:lvlJc w:val="left"/>
      <w:pPr>
        <w:ind w:left="360" w:hanging="360"/>
      </w:pPr>
      <w:rPr>
        <w:rFonts w:ascii="Symbol" w:eastAsia="Times New Roman" w:hAnsi="Symbol" w:cs="Calibri" w:hint="default"/>
        <w:color w:val="auto"/>
        <w:sz w:val="22"/>
        <w:szCs w:val="22"/>
      </w:rPr>
    </w:lvl>
    <w:lvl w:ilvl="1" w:tplc="040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57C35B9"/>
    <w:multiLevelType w:val="hybridMultilevel"/>
    <w:tmpl w:val="95322DF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84889641">
    <w:abstractNumId w:val="2"/>
  </w:num>
  <w:num w:numId="2" w16cid:durableId="1680306574">
    <w:abstractNumId w:val="4"/>
  </w:num>
  <w:num w:numId="3" w16cid:durableId="75056244">
    <w:abstractNumId w:val="0"/>
  </w:num>
  <w:num w:numId="4" w16cid:durableId="879821485">
    <w:abstractNumId w:val="6"/>
  </w:num>
  <w:num w:numId="5" w16cid:durableId="740180509">
    <w:abstractNumId w:val="3"/>
  </w:num>
  <w:num w:numId="6" w16cid:durableId="404887434">
    <w:abstractNumId w:val="5"/>
  </w:num>
  <w:num w:numId="7" w16cid:durableId="1068765318">
    <w:abstractNumId w:val="1"/>
  </w:num>
  <w:num w:numId="8" w16cid:durableId="107034315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Mzc0NTIwMTAzNzBW0lEKTi0uzszPAykwrAUAqaWCuiwAAAA="/>
  </w:docVars>
  <w:rsids>
    <w:rsidRoot w:val="00C2606A"/>
    <w:rsid w:val="00041F31"/>
    <w:rsid w:val="00085A65"/>
    <w:rsid w:val="000B2A91"/>
    <w:rsid w:val="001019FE"/>
    <w:rsid w:val="00170F87"/>
    <w:rsid w:val="001A59A7"/>
    <w:rsid w:val="001C4A5F"/>
    <w:rsid w:val="0033123A"/>
    <w:rsid w:val="00345F1D"/>
    <w:rsid w:val="00367D86"/>
    <w:rsid w:val="003735EE"/>
    <w:rsid w:val="00392180"/>
    <w:rsid w:val="00394AC6"/>
    <w:rsid w:val="00487AF5"/>
    <w:rsid w:val="004B2321"/>
    <w:rsid w:val="004C264E"/>
    <w:rsid w:val="004C2D31"/>
    <w:rsid w:val="004F6897"/>
    <w:rsid w:val="00537E53"/>
    <w:rsid w:val="005C542E"/>
    <w:rsid w:val="00620B9E"/>
    <w:rsid w:val="0063616D"/>
    <w:rsid w:val="006A6FB1"/>
    <w:rsid w:val="006F1F97"/>
    <w:rsid w:val="00727BA0"/>
    <w:rsid w:val="00747158"/>
    <w:rsid w:val="00781A49"/>
    <w:rsid w:val="007835FC"/>
    <w:rsid w:val="007A5A72"/>
    <w:rsid w:val="007B3472"/>
    <w:rsid w:val="007D412D"/>
    <w:rsid w:val="00832BD7"/>
    <w:rsid w:val="00895827"/>
    <w:rsid w:val="009337DC"/>
    <w:rsid w:val="00936AB8"/>
    <w:rsid w:val="00971A43"/>
    <w:rsid w:val="00A82486"/>
    <w:rsid w:val="00AA7657"/>
    <w:rsid w:val="00AF1980"/>
    <w:rsid w:val="00B741E4"/>
    <w:rsid w:val="00C2606A"/>
    <w:rsid w:val="00C3395D"/>
    <w:rsid w:val="00C9351F"/>
    <w:rsid w:val="00D124C7"/>
    <w:rsid w:val="00D125D5"/>
    <w:rsid w:val="00D50E37"/>
    <w:rsid w:val="00D904ED"/>
    <w:rsid w:val="00DC10AD"/>
    <w:rsid w:val="00DE48D0"/>
    <w:rsid w:val="00E07C42"/>
    <w:rsid w:val="00E14C56"/>
    <w:rsid w:val="00E43DED"/>
    <w:rsid w:val="00E45B0A"/>
    <w:rsid w:val="00E45C15"/>
    <w:rsid w:val="00E57B3E"/>
    <w:rsid w:val="00E57E9E"/>
    <w:rsid w:val="00EB3F24"/>
    <w:rsid w:val="00ED24E3"/>
    <w:rsid w:val="00EF66DC"/>
    <w:rsid w:val="00F256ED"/>
    <w:rsid w:val="00F611ED"/>
    <w:rsid w:val="00FE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025F63"/>
  <w15:chartTrackingRefBased/>
  <w15:docId w15:val="{E2E0877B-1660-4988-A195-3EBFBBC68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2606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C2606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2606A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C2606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2606A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Zpat">
    <w:name w:val="footer"/>
    <w:basedOn w:val="Normln"/>
    <w:link w:val="ZpatChar"/>
    <w:uiPriority w:val="99"/>
    <w:unhideWhenUsed/>
    <w:rsid w:val="00C2606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2606A"/>
    <w:rPr>
      <w:rFonts w:ascii="Times New Roman" w:eastAsia="Times New Roman" w:hAnsi="Times New Roman" w:cs="Times New Roman"/>
      <w:sz w:val="24"/>
      <w:szCs w:val="24"/>
      <w:lang w:eastAsia="zh-CN"/>
    </w:rPr>
  </w:style>
  <w:style w:type="table" w:styleId="Mkatabulky">
    <w:name w:val="Table Grid"/>
    <w:basedOn w:val="Normlntabulka"/>
    <w:uiPriority w:val="39"/>
    <w:rsid w:val="00AA7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E14C5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C5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C56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C5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C56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4C56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4C56"/>
    <w:rPr>
      <w:rFonts w:ascii="Segoe UI" w:eastAsia="Times New Roman" w:hAnsi="Segoe UI" w:cs="Segoe UI"/>
      <w:sz w:val="18"/>
      <w:szCs w:val="18"/>
      <w:lang w:eastAsia="zh-CN"/>
    </w:rPr>
  </w:style>
  <w:style w:type="paragraph" w:styleId="Odstavecseseznamem">
    <w:name w:val="List Paragraph"/>
    <w:basedOn w:val="Normln"/>
    <w:uiPriority w:val="34"/>
    <w:qFormat/>
    <w:rsid w:val="004F68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3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a Průšová</dc:creator>
  <cp:keywords/>
  <dc:description/>
  <cp:lastModifiedBy>Mirka Průšová</cp:lastModifiedBy>
  <cp:revision>3</cp:revision>
  <dcterms:created xsi:type="dcterms:W3CDTF">2023-09-29T14:25:00Z</dcterms:created>
  <dcterms:modified xsi:type="dcterms:W3CDTF">2023-10-05T08:19:00Z</dcterms:modified>
</cp:coreProperties>
</file>